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FAEAB7" w14:textId="11EC16CB" w:rsidR="0001498C" w:rsidRDefault="0001498C" w:rsidP="0001498C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ASSIGNMENT 02</w:t>
      </w:r>
    </w:p>
    <w:p w14:paraId="2933265D" w14:textId="2A53959A" w:rsidR="0001498C" w:rsidRDefault="0001498C" w:rsidP="0001498C">
      <w:pPr>
        <w:rPr>
          <w:rFonts w:ascii="Times New Roman" w:hAnsi="Times New Roman" w:cs="Times New Roman"/>
          <w:sz w:val="32"/>
          <w:szCs w:val="32"/>
        </w:rPr>
      </w:pPr>
    </w:p>
    <w:p w14:paraId="639F0A49" w14:textId="052D37CF" w:rsidR="0001498C" w:rsidRDefault="0001498C" w:rsidP="0001498C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Danial Ahmad</w:t>
      </w:r>
    </w:p>
    <w:p w14:paraId="32C2B77F" w14:textId="71532975" w:rsidR="0001498C" w:rsidRDefault="0001498C" w:rsidP="0001498C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BSCS-8B</w:t>
      </w:r>
    </w:p>
    <w:p w14:paraId="1E6A5F79" w14:textId="47693439" w:rsidR="0001498C" w:rsidRDefault="0001498C" w:rsidP="0001498C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249912</w:t>
      </w:r>
    </w:p>
    <w:p w14:paraId="23EEC0C2" w14:textId="1965A340" w:rsidR="0001498C" w:rsidRDefault="0001498C" w:rsidP="0001498C">
      <w:pPr>
        <w:rPr>
          <w:rFonts w:ascii="Times New Roman" w:hAnsi="Times New Roman" w:cs="Times New Roman"/>
          <w:sz w:val="32"/>
          <w:szCs w:val="32"/>
        </w:rPr>
      </w:pPr>
      <w:bookmarkStart w:id="0" w:name="_GoBack"/>
      <w:bookmarkEnd w:id="0"/>
    </w:p>
    <w:p w14:paraId="6B34A0BE" w14:textId="3ED25CDC" w:rsidR="0001498C" w:rsidRDefault="0001498C" w:rsidP="0001498C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TASK 01:</w:t>
      </w:r>
    </w:p>
    <w:p w14:paraId="5FF64303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Name: Danial Ahmad</w:t>
      </w:r>
    </w:p>
    <w:p w14:paraId="0575A1C3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Class:BSCS</w:t>
      </w:r>
      <w:proofErr w:type="spellEnd"/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8-B</w:t>
      </w:r>
    </w:p>
    <w:p w14:paraId="0CCB56E3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Reg no:249912</w:t>
      </w:r>
    </w:p>
    <w:p w14:paraId="6FD0F9E9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F10495E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stdio.h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>&gt;</w:t>
      </w:r>
    </w:p>
    <w:p w14:paraId="6EDB8060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main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75D8CBEC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1914100D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rt_da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ys_in_mont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y_of_week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31B88B2E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start_day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is the day of week from which the month starts.</w:t>
      </w:r>
    </w:p>
    <w:p w14:paraId="0FC02FFE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int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  <w:highlight w:val="white"/>
        </w:rPr>
        <w:t>"Enter start day: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5AFDD34D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canf_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  <w:highlight w:val="white"/>
        </w:rPr>
        <w:t>"%d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 &amp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rt_da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56A01B5F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days_in_month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are the days in the month.</w:t>
      </w:r>
    </w:p>
    <w:p w14:paraId="5746E2A7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int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  <w:highlight w:val="white"/>
        </w:rPr>
        <w:t>"Enter days in month: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55720406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canf_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  <w:highlight w:val="white"/>
        </w:rPr>
        <w:t>"%d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 &amp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ys_in_mont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12112E7A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This for loop is used to print spaces in the first row.</w:t>
      </w:r>
    </w:p>
    <w:p w14:paraId="3830BF0F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1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rt_da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+) {</w:t>
      </w:r>
    </w:p>
    <w:p w14:paraId="411E79E4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int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  <w:highlight w:val="white"/>
        </w:rPr>
        <w:t>"  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4936F8B1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5CEF8879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This for loop is used to print the days of the month.</w:t>
      </w:r>
    </w:p>
    <w:p w14:paraId="6C53728E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1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=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ys_in_mont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+) {</w:t>
      </w:r>
    </w:p>
    <w:p w14:paraId="585EA14E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int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  <w:highlight w:val="white"/>
        </w:rPr>
        <w:t>"%2d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415F0095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rt_da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- 1) % 7 == 0) {</w:t>
      </w:r>
    </w:p>
    <w:p w14:paraId="74A62666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int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\n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251C01D4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3E7EF5B6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27A51CD6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;</w:t>
      </w:r>
    </w:p>
    <w:p w14:paraId="2741439B" w14:textId="04500FCB" w:rsidR="0001498C" w:rsidRDefault="0001498C" w:rsidP="0001498C">
      <w:pPr>
        <w:rPr>
          <w:rFonts w:ascii="Times New Roman" w:hAnsi="Times New Roman" w:cs="Times New Roman"/>
          <w:sz w:val="32"/>
          <w:szCs w:val="32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10AE8334" w14:textId="0E7A8E41" w:rsidR="0001498C" w:rsidRDefault="0001498C" w:rsidP="0001498C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0EB00D3D" w14:textId="18EBF1E5" w:rsidR="0001498C" w:rsidRDefault="0001498C" w:rsidP="0001498C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TASK 02:</w:t>
      </w:r>
    </w:p>
    <w:p w14:paraId="315932E5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Danial Ahmad</w:t>
      </w:r>
    </w:p>
    <w:p w14:paraId="46023BC8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BSCS-8B</w:t>
      </w:r>
    </w:p>
    <w:p w14:paraId="5EBC3129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</w:t>
      </w:r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CMS :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249912</w:t>
      </w:r>
    </w:p>
    <w:p w14:paraId="74B6D300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4C9906D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3B66EF3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stdio.h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>&gt;</w:t>
      </w:r>
    </w:p>
    <w:p w14:paraId="68CB59CF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C414BDD" w14:textId="1E8A58D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lastRenderedPageBreak/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factorial(</w:t>
      </w:r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50084C2E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695F53F4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;</w:t>
      </w:r>
    </w:p>
    <w:p w14:paraId="0924B047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factorial = 1;</w:t>
      </w:r>
    </w:p>
    <w:p w14:paraId="5F8B5833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a = 1; a &lt;=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; a++)</w:t>
      </w:r>
    </w:p>
    <w:p w14:paraId="7FC39682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{</w:t>
      </w:r>
    </w:p>
    <w:p w14:paraId="0D71EE58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factorial = factorial * a;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Formula for the factorial</w:t>
      </w:r>
    </w:p>
    <w:p w14:paraId="66D155D9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}</w:t>
      </w:r>
    </w:p>
    <w:p w14:paraId="681716A1" w14:textId="3DC0ACEF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factorial;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Factorial is returning</w:t>
      </w:r>
    </w:p>
    <w:p w14:paraId="58CC0118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552D10F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c(</w:t>
      </w:r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,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)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Defining function to calculate combinations</w:t>
      </w:r>
    </w:p>
    <w:p w14:paraId="752AF008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0B475CF8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 = factorial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4BC64586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 = factorial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1065FEB3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 = factorial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33E8C469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3C3D082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/(b*c);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Calculating the combination and returning the value</w:t>
      </w:r>
    </w:p>
    <w:p w14:paraId="0A22AEF9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6F9F2C38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8704F2A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main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1799CA9D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01FEA009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, rows = 0;</w:t>
      </w:r>
    </w:p>
    <w:p w14:paraId="204E3930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n, k = 0;</w:t>
      </w:r>
    </w:p>
    <w:p w14:paraId="73F49797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int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  <w:highlight w:val="white"/>
        </w:rPr>
        <w:t>"Enter the number of rows you want :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096872B2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canf_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%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d</w:t>
      </w:r>
      <w:proofErr w:type="gramStart"/>
      <w:r>
        <w:rPr>
          <w:rFonts w:ascii="Consolas" w:hAnsi="Consolas" w:cs="Consolas"/>
          <w:color w:val="A31515"/>
          <w:sz w:val="19"/>
          <w:szCs w:val="19"/>
          <w:highlight w:val="white"/>
        </w:rPr>
        <w:t>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&amp;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row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0704CD71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n = 0; n &lt; rows; n++)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For first triangle involving combinations</w:t>
      </w:r>
    </w:p>
    <w:p w14:paraId="5E4A130F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{</w:t>
      </w:r>
    </w:p>
    <w:p w14:paraId="5ACA0A54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b = 1; b &lt;=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ows-n;b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+)</w:t>
      </w:r>
    </w:p>
    <w:p w14:paraId="13FB173A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{</w:t>
      </w:r>
    </w:p>
    <w:p w14:paraId="22B6D654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int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  <w:highlight w:val="white"/>
        </w:rPr>
        <w:t>" 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5B490837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}</w:t>
      </w:r>
    </w:p>
    <w:p w14:paraId="1BCD0C8F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k = 0; k &lt;= n; k++)</w:t>
      </w:r>
    </w:p>
    <w:p w14:paraId="246796FA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{</w:t>
      </w:r>
    </w:p>
    <w:p w14:paraId="3517C42C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int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c(%</w:t>
      </w:r>
      <w:proofErr w:type="spellStart"/>
      <w:proofErr w:type="gramStart"/>
      <w:r>
        <w:rPr>
          <w:rFonts w:ascii="Consolas" w:hAnsi="Consolas" w:cs="Consolas"/>
          <w:color w:val="A31515"/>
          <w:sz w:val="19"/>
          <w:szCs w:val="19"/>
          <w:highlight w:val="white"/>
        </w:rPr>
        <w:t>d,%</w:t>
      </w:r>
      <w:proofErr w:type="gramEnd"/>
      <w:r>
        <w:rPr>
          <w:rFonts w:ascii="Consolas" w:hAnsi="Consolas" w:cs="Consolas"/>
          <w:color w:val="A31515"/>
          <w:sz w:val="19"/>
          <w:szCs w:val="19"/>
          <w:highlight w:val="white"/>
        </w:rPr>
        <w:t>d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>)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n,k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6BCD8D2B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}</w:t>
      </w:r>
    </w:p>
    <w:p w14:paraId="47ADABDF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int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\n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6CA77096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}</w:t>
      </w:r>
    </w:p>
    <w:p w14:paraId="6E971DE1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n = 0; n &lt; rows; n++)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For second triangle</w:t>
      </w:r>
    </w:p>
    <w:p w14:paraId="36623674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{</w:t>
      </w:r>
    </w:p>
    <w:p w14:paraId="70CFC167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b = 1; b &lt;=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ows-n;b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+)</w:t>
      </w:r>
    </w:p>
    <w:p w14:paraId="6D3B6E46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{</w:t>
      </w:r>
    </w:p>
    <w:p w14:paraId="1C0255F7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int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  <w:highlight w:val="white"/>
        </w:rPr>
        <w:t>"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20A892D0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}</w:t>
      </w:r>
    </w:p>
    <w:p w14:paraId="7E15043C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k = 0; k &lt;= n; k++)</w:t>
      </w:r>
    </w:p>
    <w:p w14:paraId="0750675D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{</w:t>
      </w:r>
    </w:p>
    <w:p w14:paraId="329A0E1D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int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  <w:highlight w:val="white"/>
        </w:rPr>
        <w:t>"%d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c(n, k));</w:t>
      </w:r>
    </w:p>
    <w:p w14:paraId="5B1C3245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}</w:t>
      </w:r>
    </w:p>
    <w:p w14:paraId="63C162B2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int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\n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0CF43A82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}</w:t>
      </w:r>
    </w:p>
    <w:p w14:paraId="107539AA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getc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7C31D737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;</w:t>
      </w:r>
    </w:p>
    <w:p w14:paraId="1F1A5C7B" w14:textId="77777777" w:rsidR="0001498C" w:rsidRDefault="0001498C" w:rsidP="0001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2EAB8AC6" w14:textId="77777777" w:rsidR="0001498C" w:rsidRPr="0001498C" w:rsidRDefault="0001498C" w:rsidP="0001498C">
      <w:pPr>
        <w:rPr>
          <w:rFonts w:ascii="Times New Roman" w:hAnsi="Times New Roman" w:cs="Times New Roman"/>
          <w:sz w:val="32"/>
          <w:szCs w:val="32"/>
        </w:rPr>
      </w:pPr>
    </w:p>
    <w:sectPr w:rsidR="0001498C" w:rsidRPr="000149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yNTAysTA2MjcwM7NQ0lEKTi0uzszPAykwrAUAnzVURSwAAAA="/>
  </w:docVars>
  <w:rsids>
    <w:rsidRoot w:val="0001498C"/>
    <w:rsid w:val="0001498C"/>
    <w:rsid w:val="00134E68"/>
    <w:rsid w:val="00232F92"/>
    <w:rsid w:val="005C52D4"/>
    <w:rsid w:val="00656EDC"/>
    <w:rsid w:val="006C2175"/>
    <w:rsid w:val="00835618"/>
    <w:rsid w:val="008B1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F6E483"/>
  <w15:chartTrackingRefBased/>
  <w15:docId w15:val="{04CCAC24-734A-4C1E-9910-C05D274144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87</Words>
  <Characters>1639</Characters>
  <Application>Microsoft Office Word</Application>
  <DocSecurity>0</DocSecurity>
  <Lines>13</Lines>
  <Paragraphs>3</Paragraphs>
  <ScaleCrop>false</ScaleCrop>
  <Company/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em ahmad</dc:creator>
  <cp:keywords/>
  <dc:description/>
  <cp:lastModifiedBy>nadeem ahmad</cp:lastModifiedBy>
  <cp:revision>1</cp:revision>
  <dcterms:created xsi:type="dcterms:W3CDTF">2018-11-09T15:17:00Z</dcterms:created>
  <dcterms:modified xsi:type="dcterms:W3CDTF">2018-11-09T15:24:00Z</dcterms:modified>
</cp:coreProperties>
</file>